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1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0</m:t>
        </m:r>
      </m:oMath>
      <w:r>
        <w:t xml:space="preserve">. D. *</w:t>
      </w:r>
      <m:oMath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t>15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5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 *</w:t>
      </w:r>
      <m:oMath>
        <m:r>
          <m:t>13</m:t>
        </m:r>
      </m:oMath>
      <w:r>
        <w:t xml:space="preserve">. C.</w:t>
      </w:r>
      <w:r>
        <w:t xml:space="preserve"> </w:t>
      </w:r>
      <m:oMath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 *</w:t>
      </w:r>
      <m:oMath>
        <m:r>
          <m:t>16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4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4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8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r>
          <m:t>1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4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D. *</w:t>
      </w:r>
      <m:oMath>
        <m:r>
          <m:t>12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3</m:t>
            </m:r>
          </m:num>
          <m:den>
            <m:r>
              <m:t>26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0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9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60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2</m:t>
            </m:r>
          </m:num>
          <m:den>
            <m:r>
              <m:t>12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80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16</m:t>
        </m:r>
      </m:oMath>
      <w:r>
        <w:t xml:space="preserve">. D. *</w:t>
      </w:r>
      <m:oMath>
        <m:r>
          <m:t>4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6</m:t>
            </m:r>
          </m:num>
          <m:den>
            <m:r>
              <m:t>24</m:t>
            </m:r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16</m:t>
            </m:r>
          </m:num>
          <m:den>
            <m:r>
              <m:t>32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7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3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3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9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9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6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4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42</m:t>
            </m:r>
          </m:e>
        </m:rad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2</m:t>
                </m:r>
              </m:e>
            </m:rad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4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4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3</m:t>
                </m:r>
              </m:e>
            </m:rad>
          </m:num>
          <m:den>
            <m:r>
              <m:t>23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3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5.0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8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53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20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6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3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3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6</m:t>
            </m:r>
          </m:num>
          <m:den>
            <m:r>
              <m:t>1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3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6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4</m:t>
            </m:r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10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4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3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1</m:t>
            </m:r>
          </m:num>
          <m:den>
            <m:r>
              <m:t>3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8</m:t>
            </m:r>
          </m:num>
          <m:den>
            <m:r>
              <m:t>4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9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8</m:t>
            </m:r>
          </m:num>
          <m:den>
            <m:r>
              <m:t>4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8</m:t>
            </m:r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7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7</m:t>
            </m:r>
          </m:num>
          <m:den>
            <m:r>
              <m:t>3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5</m:t>
            </m:r>
          </m:num>
          <m:den>
            <m:r>
              <m:t>3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1</m:t>
            </m:r>
          </m:num>
          <m:den>
            <m:r>
              <m:t>3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7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9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9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26:02Z</dcterms:created>
  <dcterms:modified xsi:type="dcterms:W3CDTF">2024-11-25T13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